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97128" cy="378272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572000" cy="390785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47574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7291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93894" cy="4408370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49491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552293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477683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0327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530246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608734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491112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425532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80820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500358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569198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502978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4509357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613910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447173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474094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дималик Гафиров НФИбд-01-18</dc:creator>
  <dc:language>ru-RU</dc:language>
  <cp:keywords/>
  <dcterms:created xsi:type="dcterms:W3CDTF">2021-09-17T18:25:21Z</dcterms:created>
  <dcterms:modified xsi:type="dcterms:W3CDTF">2021-09-17T18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